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 October 26, 2023</w:t>
      </w:r>
    </w:p>
    <w:p>
      <w:pPr>
        <w:pStyle w:val="BodyText"/>
      </w:pPr>
      <w:r>
        <w:t xml:space="preserve">Head of Clinical Training</w:t>
      </w:r>
      <w:r>
        <w:br/>
      </w:r>
      <w:r>
        <w:t xml:space="preserve">Centro di Riabilitazione Logopedica Napoli</w:t>
      </w:r>
      <w:r>
        <w:br/>
      </w:r>
      <w:r>
        <w:t xml:space="preserve">Via Toledo, 150</w:t>
      </w:r>
      <w:r>
        <w:br/>
      </w:r>
      <w:r>
        <w:t xml:space="preserve">80134 Napoli, Italy</w:t>
      </w:r>
    </w:p>
    <w:p>
      <w:pPr>
        <w:pStyle w:val="BodyText"/>
      </w:pPr>
      <w:r>
        <w:t xml:space="preserve">Internship Application for Speech Therapist Position at Centro di Riabilitazione Logopedica Napoli</w:t>
      </w:r>
    </w:p>
    <w:p>
      <w:pPr>
        <w:pStyle w:val="BodyText"/>
      </w:pPr>
      <w:r>
        <w:t xml:space="preserve">Dear Hiring Committee of the Centro di Riabilitazione Logopedica Napoli,</w:t>
      </w:r>
    </w:p>
    <w:p>
      <w:pPr>
        <w:pStyle w:val="BodyText"/>
      </w:pPr>
      <w:r>
        <w:t xml:space="preserve">It is with profound enthusiasm that I submit my Internship Application Letter for the Speech Therapist internship position at your esteemed institution in Italy Naples. As a dedicated student completing my Master's degree in Speech-Language Pathology at the University of Bologna, I have long admired your clinic's pioneering work in neurogenic communication disorders and early intervention programs across Southern Italy. The opportunity to contribute to Naples' vibrant healthcare landscape while honing my clinical skills under your expert supervision represents the culmination of my academic journey and professional aspirations.</w:t>
      </w:r>
    </w:p>
    <w:p>
      <w:pPr>
        <w:pStyle w:val="BodyText"/>
      </w:pPr>
      <w:r>
        <w:t xml:space="preserve">My academic foundation includes rigorous coursework in pediatric phonology, adult neurogenic disorders, and evidence-based intervention strategies. During my clinical practicum at Ospedale Maggiore di Bologna, I gained hands-on experience working with diverse populations including children with autism spectrum disorder and stroke survivors with aphasia. However, it is my deep commitment to understanding the cultural nuances of speech therapy in Mediterranean contexts that has specifically drawn me to Italy Naples. I have studied how regional dialects like Neapolitan influence communication patterns and recognized that effective therapy must incorporate local linguistic identity—a perspective I am eager to apply within your Naples-based practice.</w:t>
      </w:r>
    </w:p>
    <w:p>
      <w:pPr>
        <w:pStyle w:val="BodyText"/>
      </w:pPr>
      <w:r>
        <w:t xml:space="preserve">What particularly resonates with me about this Internship Application is your clinic's community-focused approach. Your recent initiative "Parla Bene, Vivi Felice" (Speak Well, Live Happily) that integrates speech therapy into local schools and senior centers in Naples aligns perfectly with my belief that communication access should be a fundamental right across all socioeconomic strata. I have followed your team's innovative use of technology in remote therapy sessions during the pandemic, which demonstrated remarkable adaptability—qualities I aspire to emulate. Having volunteered with the Italian National Association for Stuttering (A.I.S.) during my studies, I understand how critical cultural competence is when addressing speech disorders within Naples' unique social fabric.</w:t>
      </w:r>
    </w:p>
    <w:p>
      <w:pPr>
        <w:pStyle w:val="BodyText"/>
      </w:pPr>
      <w:r>
        <w:t xml:space="preserve">My proficiency in Italian has been instrumental in my preparation for this opportunity. While my academic studies are conducted primarily in English, I have maintained daily language practice through immersion programs at the Scuola Dante Alighieri and conversation exchanges with Neapolitan students. I recently achieved B2 level certification (CEFR) and am currently advancing to C1 through intensive online courses focused on medical terminology. This linguistic preparation ensures I can immediately engage with both patients and colleagues while respecting Napoli's rich cultural traditions—a vital consideration for any Speech Therapist working in Italy Naples.</w:t>
      </w:r>
    </w:p>
    <w:p>
      <w:pPr>
        <w:pStyle w:val="BodyText"/>
      </w:pPr>
      <w:r>
        <w:t xml:space="preserve">Beyond clinical skills, I bring a deep appreciation for Naples' artistic heritage as an asset to my therapeutic approach. The city's expressive culture—from opera to street theater—offers invaluable metaphors for communication strategies. I have studied how Neapolitan proverbs like "Chi parla poco, pensa molto" (He who speaks little, thinks much) reflect regional attitudes toward verbal expression, and I am eager to incorporate such insights into personalized therapy plans. This cultural sensitivity will allow me to build trust with families across Naples' diverse neighborhoods—from the historic center of Spaccanapoli to the residential areas of Chiaia.</w:t>
      </w:r>
    </w:p>
    <w:p>
      <w:pPr>
        <w:pStyle w:val="BodyText"/>
      </w:pPr>
      <w:r>
        <w:t xml:space="preserve">The internship structure at your clinic particularly appeals to my developmental goals. I am keenly interested in your specialized track for pediatric language disorders, which complements my research on bilingual children's speech acquisition. Your collaboration with the University of Naples Federico II also excites me—particularly their recent studies on dialectal influences on stuttering recovery. I am prepared to dedicate 30 hours weekly as required, and I have arranged flexible travel accommodations to ensure seamless integration into your schedule starting January 2024.</w:t>
      </w:r>
    </w:p>
    <w:p>
      <w:pPr>
        <w:pStyle w:val="BodyText"/>
      </w:pPr>
      <w:r>
        <w:t xml:space="preserve">My motivation extends beyond professional development; I see this internship as a commitment to community health in Italy Naples. Having volunteered at the Ospedale San Giovanni di Dio's pediatric ward during my last semester, I witnessed firsthand how speech therapy transforms not only communication but family dynamics and social inclusion. In Naples, where access to specialized services remains uneven outside central districts, your clinic's mission represents a beacon of hope for countless families. I am eager to contribute to this vital work while learning from your team's decades of experience serving Naples' unique population.</w:t>
      </w:r>
    </w:p>
    <w:p>
      <w:pPr>
        <w:pStyle w:val="BodyText"/>
      </w:pPr>
      <w:r>
        <w:t xml:space="preserve">As an applicant deeply invested in the Italian cultural landscape, I have already begun familiarizing myself with Naples' healthcare protocols. I've reviewed your clinic's recent publication on "Integrating Mediterranean Family Dynamics into Therapy Models" and can immediately apply these frameworks to my practice. Furthermore, I understand that success as a Speech Therapist in Italy Naples requires navigating both clinical standards and regional customs—such as incorporating family gatherings into therapy timelines or respecting the city's famous espresso break culture during sessions.</w:t>
      </w:r>
    </w:p>
    <w:p>
      <w:pPr>
        <w:pStyle w:val="BodyText"/>
      </w:pPr>
      <w:r>
        <w:t xml:space="preserve">The opportunity to train under your esteemed team represents far more than an internship—it is a chance to become part of Naples' living healthcare narrative. I am prepared to bring not only my academic knowledge but also my passion for cultural exchange and community engagement. My references from Professor Elena Rossi (Director of Clinical Programs at University of Bologna) and Dr. Marco Petrucci (Senior Speech Therapist at Ospedale Maggiore) can attest to my dedication, adaptability, and enthusiasm for clinical work in Italian-speaking settings.</w:t>
      </w:r>
    </w:p>
    <w:p>
      <w:pPr>
        <w:pStyle w:val="BodyText"/>
      </w:pPr>
      <w:r>
        <w:t xml:space="preserve">Thank you for considering my Internship Application Letter. I am deeply honored by the prospect of contributing to your mission as a Speech Therapist in Italy Naples and would welcome the opportunity to discuss how my background aligns with your clinic's vision. Please find my CV attached for additional detail, and I am available at your convenience for an interview via video call or in person upon arrival.</w:t>
      </w:r>
    </w:p>
    <w:p>
      <w:pPr>
        <w:pStyle w:val="BodyText"/>
      </w:pPr>
      <w:r>
        <w:t xml:space="preserve">With profound respect for Naples' medical tradition and its people,</w:t>
      </w:r>
    </w:p>
    <w:p>
      <w:pPr>
        <w:pStyle w:val="BodyText"/>
      </w:pPr>
      <w:r>
        <w:t xml:space="preserve">Sincerely,</w:t>
      </w:r>
      <w:r>
        <w:br/>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Position</dc:title>
  <dc:creator/>
  <dc:language>en</dc:language>
  <cp:keywords/>
  <dcterms:created xsi:type="dcterms:W3CDTF">2025-12-10T01:49:33Z</dcterms:created>
  <dcterms:modified xsi:type="dcterms:W3CDTF">2025-12-10T01:49:33Z</dcterms:modified>
</cp:coreProperties>
</file>

<file path=docProps/custom.xml><?xml version="1.0" encoding="utf-8"?>
<Properties xmlns="http://schemas.openxmlformats.org/officeDocument/2006/custom-properties" xmlns:vt="http://schemas.openxmlformats.org/officeDocument/2006/docPropsVTypes"/>
</file>